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annasouth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Luca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949 839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rporate Counse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cannasouth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95D5712" w:rsidR="00661C78" w:rsidRDefault="00BB424B">
      <w:r>
        <w:rPr>
          <w:noProof/>
        </w:rPr>
        <w:drawing>
          <wp:inline distT="0" distB="0" distL="0" distR="0" wp14:anchorId="488390D1" wp14:editId="5342164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B424B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